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5D79B" w14:textId="77777777" w:rsidR="0075259A" w:rsidRDefault="0020183B">
      <w:pPr>
        <w:pStyle w:val="Title"/>
      </w:pPr>
      <w:r>
        <w:pict w14:anchorId="47C65CBF">
          <v:rect id="_x0000_s1026" style="position:absolute;left:0;text-align:left;margin-left:70.6pt;margin-top:29.65pt;width:470.95pt;height:.5pt;z-index:-251658752;mso-wrap-distance-left:0;mso-wrap-distance-right:0;mso-position-horizontal-relative:page" fillcolor="black" stroked="f">
            <w10:wrap type="topAndBottom" anchorx="page"/>
          </v:rect>
        </w:pict>
      </w:r>
      <w:r>
        <w:rPr>
          <w:sz w:val="40"/>
        </w:rPr>
        <w:t>S</w:t>
      </w:r>
      <w:r>
        <w:t>AMPLES</w:t>
      </w:r>
    </w:p>
    <w:p w14:paraId="091D0857" w14:textId="77777777" w:rsidR="0075259A" w:rsidRDefault="0075259A">
      <w:pPr>
        <w:pStyle w:val="BodyText"/>
        <w:ind w:left="0"/>
        <w:rPr>
          <w:sz w:val="20"/>
        </w:rPr>
      </w:pPr>
    </w:p>
    <w:p w14:paraId="39D59978" w14:textId="77777777" w:rsidR="0075259A" w:rsidRDefault="0075259A">
      <w:pPr>
        <w:pStyle w:val="BodyText"/>
        <w:spacing w:before="6"/>
        <w:ind w:left="0"/>
        <w:rPr>
          <w:sz w:val="19"/>
        </w:rPr>
      </w:pPr>
    </w:p>
    <w:p w14:paraId="526D5C58" w14:textId="77777777" w:rsidR="0075259A" w:rsidRDefault="0020183B">
      <w:pPr>
        <w:pStyle w:val="BodyText"/>
        <w:ind w:right="7162"/>
      </w:pPr>
      <w:r>
        <w:t>Your Contact Information Address</w:t>
      </w:r>
    </w:p>
    <w:p w14:paraId="487C8E4F" w14:textId="77777777" w:rsidR="0075259A" w:rsidRDefault="0020183B">
      <w:pPr>
        <w:pStyle w:val="BodyText"/>
        <w:spacing w:line="480" w:lineRule="auto"/>
        <w:ind w:right="7619"/>
      </w:pPr>
      <w:r>
        <w:t>City, State, Zip Code Date</w:t>
      </w:r>
    </w:p>
    <w:p w14:paraId="6D6C4D94" w14:textId="77777777" w:rsidR="0075259A" w:rsidRDefault="0020183B">
      <w:pPr>
        <w:pStyle w:val="BodyText"/>
        <w:spacing w:before="200"/>
        <w:ind w:right="6720"/>
      </w:pPr>
      <w:r>
        <w:t>Employer Contact Information Name</w:t>
      </w:r>
    </w:p>
    <w:p w14:paraId="6EE921A5" w14:textId="77777777" w:rsidR="0075259A" w:rsidRDefault="0020183B">
      <w:pPr>
        <w:pStyle w:val="BodyText"/>
        <w:spacing w:before="1"/>
        <w:ind w:right="8614"/>
      </w:pPr>
      <w:r>
        <w:t>Title Company Address</w:t>
      </w:r>
    </w:p>
    <w:p w14:paraId="00BCB2F4" w14:textId="77777777" w:rsidR="0075259A" w:rsidRDefault="0020183B">
      <w:pPr>
        <w:pStyle w:val="BodyText"/>
        <w:spacing w:before="3"/>
      </w:pPr>
      <w:r>
        <w:t>City, State, Zip Code</w:t>
      </w:r>
    </w:p>
    <w:p w14:paraId="6229DF6E" w14:textId="77777777" w:rsidR="0075259A" w:rsidRDefault="0020183B">
      <w:pPr>
        <w:pStyle w:val="BodyText"/>
        <w:spacing w:before="199"/>
      </w:pPr>
      <w:r>
        <w:t xml:space="preserve">Dear Mr./Ms. Last Name (If you </w:t>
      </w:r>
      <w:proofErr w:type="gramStart"/>
      <w:r>
        <w:t>don’t</w:t>
      </w:r>
      <w:proofErr w:type="gramEnd"/>
      <w:r>
        <w:t xml:space="preserve"> know the name use: Hiring Manager, Hiring Committee),</w:t>
      </w:r>
    </w:p>
    <w:p w14:paraId="7B6D5FEA" w14:textId="77777777" w:rsidR="0075259A" w:rsidRDefault="0020183B">
      <w:pPr>
        <w:pStyle w:val="BodyText"/>
        <w:spacing w:before="197"/>
        <w:ind w:right="126"/>
      </w:pPr>
      <w:r>
        <w:t xml:space="preserve">I am a </w:t>
      </w:r>
      <w:proofErr w:type="gramStart"/>
      <w:r>
        <w:t>second-year</w:t>
      </w:r>
      <w:proofErr w:type="gramEnd"/>
      <w:r>
        <w:t xml:space="preserve"> Smeal College of Business student interested in interviewing for a Consultant internship position with The ABC Consulting Group. After speaking wi</w:t>
      </w:r>
      <w:r>
        <w:t>th campus recruiter Sam Brown, I believe that The ABC Consulting Group has the ideal culture in which to pursue my goal of becoming a strategic business leader and thinker.</w:t>
      </w:r>
    </w:p>
    <w:p w14:paraId="2E05A153" w14:textId="77777777" w:rsidR="0075259A" w:rsidRDefault="0075259A">
      <w:pPr>
        <w:pStyle w:val="BodyText"/>
        <w:spacing w:before="10"/>
        <w:ind w:left="0"/>
        <w:rPr>
          <w:sz w:val="24"/>
        </w:rPr>
      </w:pPr>
    </w:p>
    <w:p w14:paraId="290AB6CF" w14:textId="77777777" w:rsidR="0075259A" w:rsidRDefault="0020183B">
      <w:pPr>
        <w:pStyle w:val="BodyText"/>
        <w:ind w:right="146"/>
      </w:pPr>
      <w:r>
        <w:t>My professional experience and Penn State University education prepare me to be su</w:t>
      </w:r>
      <w:r>
        <w:t xml:space="preserve">ccessful at The ABC Consulting Group. As President of the Nittany Consulting Group, </w:t>
      </w:r>
      <w:proofErr w:type="gramStart"/>
      <w:r>
        <w:t>I’ve</w:t>
      </w:r>
      <w:proofErr w:type="gramEnd"/>
      <w:r>
        <w:t xml:space="preserve"> had the opportunity to develop and deliver a selective Consultant Training Program (CTP). The CTP is a 12-week training program aimed at teaching students about the co</w:t>
      </w:r>
      <w:r>
        <w:t>re consulting skills from actual consultants and recruiters. This position requires strong organization skills, advanced communication and networking abilities, and the ability to be an inspirational leader.</w:t>
      </w:r>
    </w:p>
    <w:p w14:paraId="1B13EBE2" w14:textId="77777777" w:rsidR="0075259A" w:rsidRDefault="0075259A">
      <w:pPr>
        <w:pStyle w:val="BodyText"/>
        <w:spacing w:before="7"/>
        <w:ind w:left="0"/>
        <w:rPr>
          <w:sz w:val="24"/>
        </w:rPr>
      </w:pPr>
    </w:p>
    <w:p w14:paraId="664CF7EB" w14:textId="77777777" w:rsidR="0075259A" w:rsidRDefault="0020183B">
      <w:pPr>
        <w:pStyle w:val="BodyText"/>
        <w:ind w:right="199"/>
      </w:pPr>
      <w:r>
        <w:t>My previous internship at EY allowed me the opp</w:t>
      </w:r>
      <w:r>
        <w:t>ortunity to work with diverse teams, manage client relationships, and develop my communication skills. The most valuable lesson I learned at my internship was the importance of being flexible. During the XYZ project, I …</w:t>
      </w:r>
      <w:proofErr w:type="gramStart"/>
      <w:r>
        <w:t>….(</w:t>
      </w:r>
      <w:proofErr w:type="gramEnd"/>
      <w:r>
        <w:t>tell a story about being flexible</w:t>
      </w:r>
      <w:r>
        <w:t xml:space="preserve"> and the successful results of that story).</w:t>
      </w:r>
    </w:p>
    <w:p w14:paraId="31CFE2C4" w14:textId="77777777" w:rsidR="0075259A" w:rsidRDefault="0075259A">
      <w:pPr>
        <w:pStyle w:val="BodyText"/>
        <w:spacing w:before="7"/>
        <w:ind w:left="0"/>
        <w:rPr>
          <w:sz w:val="24"/>
        </w:rPr>
      </w:pPr>
    </w:p>
    <w:p w14:paraId="0F3B3E5E" w14:textId="77777777" w:rsidR="0075259A" w:rsidRDefault="0020183B">
      <w:pPr>
        <w:pStyle w:val="BodyText"/>
        <w:ind w:right="329"/>
      </w:pPr>
      <w:r>
        <w:t>I firmly believe that I will be a good fit in The ABC Consulting Group's collaborative, entrepreneurial, and intellectual culture. I am excited at the prospect of working for The ABC Consulting Group upon gradua</w:t>
      </w:r>
      <w:r>
        <w:t>tion and have enclosed my resume for your review. Thank you for your time and consideration.</w:t>
      </w:r>
    </w:p>
    <w:p w14:paraId="6ED4425C" w14:textId="77777777" w:rsidR="0075259A" w:rsidRDefault="0075259A">
      <w:pPr>
        <w:pStyle w:val="BodyText"/>
        <w:spacing w:before="10"/>
        <w:ind w:left="0"/>
        <w:rPr>
          <w:sz w:val="24"/>
        </w:rPr>
      </w:pPr>
    </w:p>
    <w:p w14:paraId="6002B5B0" w14:textId="77777777" w:rsidR="0075259A" w:rsidRDefault="0020183B">
      <w:pPr>
        <w:pStyle w:val="BodyText"/>
      </w:pPr>
      <w:r>
        <w:t>Sincerely,</w:t>
      </w:r>
    </w:p>
    <w:p w14:paraId="6300FAED" w14:textId="77777777" w:rsidR="0075259A" w:rsidRDefault="0075259A">
      <w:pPr>
        <w:pStyle w:val="BodyText"/>
        <w:ind w:left="0"/>
        <w:rPr>
          <w:sz w:val="24"/>
        </w:rPr>
      </w:pPr>
    </w:p>
    <w:p w14:paraId="37A735B5" w14:textId="77777777" w:rsidR="0075259A" w:rsidRDefault="0075259A">
      <w:pPr>
        <w:pStyle w:val="BodyText"/>
        <w:ind w:left="0"/>
        <w:rPr>
          <w:sz w:val="24"/>
        </w:rPr>
      </w:pPr>
    </w:p>
    <w:p w14:paraId="24C431E7" w14:textId="77777777" w:rsidR="0075259A" w:rsidRDefault="0075259A">
      <w:pPr>
        <w:pStyle w:val="BodyText"/>
        <w:spacing w:before="4"/>
        <w:ind w:left="0"/>
        <w:rPr>
          <w:sz w:val="23"/>
        </w:rPr>
      </w:pPr>
    </w:p>
    <w:p w14:paraId="15BB39E5" w14:textId="77777777" w:rsidR="0075259A" w:rsidRDefault="0020183B">
      <w:pPr>
        <w:pStyle w:val="BodyText"/>
      </w:pPr>
      <w:r>
        <w:t>John Smith</w:t>
      </w:r>
    </w:p>
    <w:p w14:paraId="4AA8CAE6" w14:textId="77777777" w:rsidR="0075259A" w:rsidRDefault="0075259A">
      <w:pPr>
        <w:sectPr w:rsidR="0075259A">
          <w:type w:val="continuous"/>
          <w:pgSz w:w="12240" w:h="15840"/>
          <w:pgMar w:top="1320" w:right="1300" w:bottom="280" w:left="1300" w:header="720" w:footer="720" w:gutter="0"/>
          <w:cols w:space="720"/>
        </w:sectPr>
      </w:pPr>
    </w:p>
    <w:p w14:paraId="487CC90C" w14:textId="77777777" w:rsidR="0075259A" w:rsidRDefault="0020183B">
      <w:pPr>
        <w:pStyle w:val="BodyText"/>
        <w:spacing w:before="78"/>
        <w:ind w:right="7370"/>
      </w:pPr>
      <w:r>
        <w:lastRenderedPageBreak/>
        <w:t>905 Woodlawn Drive Clifton Park, NJ 07306</w:t>
      </w:r>
    </w:p>
    <w:p w14:paraId="7639B5FC" w14:textId="77777777" w:rsidR="0075259A" w:rsidRDefault="0075259A">
      <w:pPr>
        <w:pStyle w:val="BodyText"/>
        <w:spacing w:before="1"/>
        <w:ind w:left="0"/>
      </w:pPr>
    </w:p>
    <w:p w14:paraId="1F078294" w14:textId="77777777" w:rsidR="0075259A" w:rsidRDefault="0020183B">
      <w:pPr>
        <w:pStyle w:val="BodyText"/>
      </w:pPr>
      <w:r>
        <w:t>Date</w:t>
      </w:r>
    </w:p>
    <w:p w14:paraId="7E292F52" w14:textId="77777777" w:rsidR="0075259A" w:rsidRDefault="0075259A">
      <w:pPr>
        <w:pStyle w:val="BodyText"/>
        <w:ind w:left="0"/>
      </w:pPr>
    </w:p>
    <w:p w14:paraId="0D09488A" w14:textId="77777777" w:rsidR="0075259A" w:rsidRDefault="0020183B">
      <w:pPr>
        <w:pStyle w:val="BodyText"/>
        <w:ind w:right="6536"/>
      </w:pPr>
      <w:r>
        <w:t xml:space="preserve">Maria Porter, Account Executive Eliot, </w:t>
      </w:r>
      <w:proofErr w:type="spellStart"/>
      <w:r>
        <w:t>Zizelman</w:t>
      </w:r>
      <w:proofErr w:type="spellEnd"/>
      <w:r>
        <w:t xml:space="preserve">, &amp; </w:t>
      </w:r>
      <w:proofErr w:type="spellStart"/>
      <w:r>
        <w:t>Rohn</w:t>
      </w:r>
      <w:proofErr w:type="spellEnd"/>
    </w:p>
    <w:p w14:paraId="38309167" w14:textId="77777777" w:rsidR="0075259A" w:rsidRDefault="0020183B">
      <w:pPr>
        <w:pStyle w:val="BodyText"/>
        <w:spacing w:before="1" w:line="248" w:lineRule="exact"/>
      </w:pPr>
      <w:r>
        <w:t>5962 Martindale Road</w:t>
      </w:r>
    </w:p>
    <w:p w14:paraId="3A46E9E5" w14:textId="77777777" w:rsidR="0075259A" w:rsidRDefault="0020183B">
      <w:pPr>
        <w:pStyle w:val="BodyText"/>
        <w:spacing w:line="480" w:lineRule="auto"/>
        <w:ind w:right="7432"/>
        <w:jc w:val="both"/>
      </w:pPr>
      <w:r>
        <w:t>Parsippany, NJ 08630 Dear Ms. Porter:</w:t>
      </w:r>
    </w:p>
    <w:p w14:paraId="4D87C8FD" w14:textId="77777777" w:rsidR="0075259A" w:rsidRDefault="0020183B">
      <w:pPr>
        <w:pStyle w:val="BodyText"/>
        <w:ind w:right="135"/>
        <w:jc w:val="both"/>
      </w:pPr>
      <w:r>
        <w:t>I</w:t>
      </w:r>
      <w:r>
        <w:rPr>
          <w:spacing w:val="-13"/>
        </w:rPr>
        <w:t xml:space="preserve"> </w:t>
      </w:r>
      <w:r>
        <w:t>am</w:t>
      </w:r>
      <w:r>
        <w:rPr>
          <w:spacing w:val="-13"/>
        </w:rPr>
        <w:t xml:space="preserve"> </w:t>
      </w:r>
      <w:r>
        <w:t>currently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Junior</w:t>
      </w:r>
      <w:r>
        <w:rPr>
          <w:spacing w:val="-14"/>
        </w:rPr>
        <w:t xml:space="preserve"> </w:t>
      </w:r>
      <w:r>
        <w:t>at</w:t>
      </w:r>
      <w:r>
        <w:rPr>
          <w:spacing w:val="-14"/>
        </w:rPr>
        <w:t xml:space="preserve"> </w:t>
      </w:r>
      <w:r>
        <w:t>Penn</w:t>
      </w:r>
      <w:r>
        <w:rPr>
          <w:spacing w:val="-12"/>
        </w:rPr>
        <w:t xml:space="preserve"> </w:t>
      </w:r>
      <w:r>
        <w:t>State</w:t>
      </w:r>
      <w:r>
        <w:rPr>
          <w:spacing w:val="-13"/>
        </w:rPr>
        <w:t xml:space="preserve"> </w:t>
      </w:r>
      <w:r>
        <w:t>University</w:t>
      </w:r>
      <w:r>
        <w:rPr>
          <w:spacing w:val="-14"/>
        </w:rPr>
        <w:t xml:space="preserve"> </w:t>
      </w:r>
      <w:r>
        <w:t>majoring</w:t>
      </w:r>
      <w:r>
        <w:rPr>
          <w:spacing w:val="-14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Marketing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meal</w:t>
      </w:r>
      <w:r>
        <w:rPr>
          <w:spacing w:val="-13"/>
        </w:rPr>
        <w:t xml:space="preserve"> </w:t>
      </w:r>
      <w:r>
        <w:t>College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 xml:space="preserve">Business. Through this letter I would like to </w:t>
      </w:r>
      <w:r>
        <w:t xml:space="preserve">express an interest in the account services internship with Eliot, </w:t>
      </w:r>
      <w:proofErr w:type="spellStart"/>
      <w:r>
        <w:t>Zizelman</w:t>
      </w:r>
      <w:proofErr w:type="spellEnd"/>
      <w:r>
        <w:t xml:space="preserve"> &amp; </w:t>
      </w:r>
      <w:proofErr w:type="spellStart"/>
      <w:r>
        <w:t>Rohn</w:t>
      </w:r>
      <w:proofErr w:type="spellEnd"/>
      <w:r>
        <w:t xml:space="preserve">. I value how Eliot, </w:t>
      </w:r>
      <w:proofErr w:type="spellStart"/>
      <w:r>
        <w:t>Zizelman</w:t>
      </w:r>
      <w:proofErr w:type="spellEnd"/>
      <w:r>
        <w:t xml:space="preserve"> &amp; </w:t>
      </w:r>
      <w:proofErr w:type="spellStart"/>
      <w:r>
        <w:t>Rohn</w:t>
      </w:r>
      <w:proofErr w:type="spellEnd"/>
      <w:r>
        <w:t xml:space="preserve"> focuses on customer service and strives to go above and beyond their needs. Through my customer service experience, creativity, and drive</w:t>
      </w:r>
      <w:r>
        <w:t xml:space="preserve"> to succeed I feel I have the potential to be a valuable</w:t>
      </w:r>
      <w:r>
        <w:rPr>
          <w:spacing w:val="-7"/>
        </w:rPr>
        <w:t xml:space="preserve"> </w:t>
      </w:r>
      <w:r>
        <w:t>employee.</w:t>
      </w:r>
    </w:p>
    <w:p w14:paraId="6D3660BB" w14:textId="77777777" w:rsidR="0075259A" w:rsidRDefault="0075259A">
      <w:pPr>
        <w:pStyle w:val="BodyText"/>
        <w:spacing w:before="1"/>
        <w:ind w:left="0"/>
      </w:pPr>
    </w:p>
    <w:p w14:paraId="5A29E96E" w14:textId="77777777" w:rsidR="0075259A" w:rsidRDefault="0020183B">
      <w:pPr>
        <w:pStyle w:val="BodyText"/>
        <w:ind w:right="133"/>
        <w:jc w:val="both"/>
      </w:pPr>
      <w:r>
        <w:t xml:space="preserve">I have enclosed a resume for your review which outlines my experience in the field of advertising and promotion. As an advertising salesperson for the </w:t>
      </w:r>
      <w:r>
        <w:rPr>
          <w:i/>
        </w:rPr>
        <w:t>Daily Collegian</w:t>
      </w:r>
      <w:r>
        <w:t>, I worked successfully with a variety of</w:t>
      </w:r>
      <w:r>
        <w:rPr>
          <w:spacing w:val="-11"/>
        </w:rPr>
        <w:t xml:space="preserve"> </w:t>
      </w:r>
      <w:r>
        <w:t>clients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media</w:t>
      </w:r>
      <w:r>
        <w:rPr>
          <w:spacing w:val="-12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design</w:t>
      </w:r>
      <w:r>
        <w:rPr>
          <w:spacing w:val="-15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arrange</w:t>
      </w:r>
      <w:r>
        <w:rPr>
          <w:spacing w:val="-14"/>
        </w:rPr>
        <w:t xml:space="preserve"> </w:t>
      </w:r>
      <w:r>
        <w:t>advertisements.</w:t>
      </w:r>
      <w:r>
        <w:rPr>
          <w:spacing w:val="-13"/>
        </w:rPr>
        <w:t xml:space="preserve"> </w:t>
      </w:r>
      <w:r>
        <w:t>My</w:t>
      </w:r>
      <w:r>
        <w:rPr>
          <w:spacing w:val="-12"/>
        </w:rPr>
        <w:t xml:space="preserve"> </w:t>
      </w:r>
      <w:r>
        <w:t>responsibilities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position enhanced my skills in writing, design, promotion, marketing, and follow-through. I quickly learned to identify</w:t>
      </w:r>
      <w:r>
        <w:rPr>
          <w:spacing w:val="-14"/>
        </w:rPr>
        <w:t xml:space="preserve"> </w:t>
      </w:r>
      <w:r>
        <w:t>appropriate</w:t>
      </w:r>
      <w:r>
        <w:rPr>
          <w:spacing w:val="-11"/>
        </w:rPr>
        <w:t xml:space="preserve"> </w:t>
      </w:r>
      <w:r>
        <w:t>markets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romote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rPr>
          <w:i/>
        </w:rPr>
        <w:t>Daily</w:t>
      </w:r>
      <w:r>
        <w:rPr>
          <w:i/>
          <w:spacing w:val="-11"/>
        </w:rPr>
        <w:t xml:space="preserve"> </w:t>
      </w:r>
      <w:r>
        <w:rPr>
          <w:i/>
        </w:rPr>
        <w:t>Collegian</w:t>
      </w:r>
      <w:r>
        <w:rPr>
          <w:i/>
          <w:spacing w:val="-13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an</w:t>
      </w:r>
      <w:r>
        <w:rPr>
          <w:spacing w:val="-14"/>
        </w:rPr>
        <w:t xml:space="preserve"> </w:t>
      </w:r>
      <w:r>
        <w:t>effective</w:t>
      </w:r>
      <w:r>
        <w:rPr>
          <w:spacing w:val="-13"/>
        </w:rPr>
        <w:t xml:space="preserve"> </w:t>
      </w:r>
      <w:r>
        <w:t>medium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reach</w:t>
      </w:r>
      <w:r>
        <w:rPr>
          <w:spacing w:val="-11"/>
        </w:rPr>
        <w:t xml:space="preserve"> </w:t>
      </w:r>
      <w:r>
        <w:t>thos</w:t>
      </w:r>
      <w:r>
        <w:t>e markets. Much of my success is due to my customer orientation, my skills in identifying client needs, and in marketing the services of my employer. I am a self-starter, persistent, and possess the ability to learn quickly. I feel these skills and experie</w:t>
      </w:r>
      <w:r>
        <w:t>nces would be a strong addition to your firm and am excited about the prospect of putting them to work for</w:t>
      </w:r>
      <w:r>
        <w:rPr>
          <w:spacing w:val="-9"/>
        </w:rPr>
        <w:t xml:space="preserve"> </w:t>
      </w:r>
      <w:r>
        <w:t>you.</w:t>
      </w:r>
    </w:p>
    <w:p w14:paraId="14ED18C6" w14:textId="77777777" w:rsidR="0075259A" w:rsidRDefault="0075259A">
      <w:pPr>
        <w:pStyle w:val="BodyText"/>
        <w:spacing w:before="10"/>
        <w:ind w:left="0"/>
        <w:rPr>
          <w:sz w:val="21"/>
        </w:rPr>
      </w:pPr>
    </w:p>
    <w:p w14:paraId="66DC2869" w14:textId="77777777" w:rsidR="0075259A" w:rsidRDefault="0020183B">
      <w:pPr>
        <w:pStyle w:val="BodyText"/>
        <w:ind w:right="140"/>
        <w:jc w:val="both"/>
      </w:pPr>
      <w:r>
        <w:t xml:space="preserve">I would appreciate the opportunity to discuss my background and qualifications and how they can be of benefit to Eliot, </w:t>
      </w:r>
      <w:proofErr w:type="spellStart"/>
      <w:r>
        <w:t>Zizelman</w:t>
      </w:r>
      <w:proofErr w:type="spellEnd"/>
      <w:r>
        <w:t xml:space="preserve"> &amp; </w:t>
      </w:r>
      <w:proofErr w:type="spellStart"/>
      <w:r>
        <w:t>Rohn</w:t>
      </w:r>
      <w:proofErr w:type="spellEnd"/>
      <w:r>
        <w:t>. I woul</w:t>
      </w:r>
      <w:r>
        <w:t xml:space="preserve">d appreciate your consideration for an interview and look forward to hearing for you. If you have any questions in the meantime, please feel free to contact me at 555-555-5555 or </w:t>
      </w:r>
      <w:hyperlink r:id="rId5">
        <w:r>
          <w:rPr>
            <w:color w:val="0000FF"/>
            <w:u w:val="single" w:color="0000FF"/>
          </w:rPr>
          <w:t>abc123@gmail.com</w:t>
        </w:r>
      </w:hyperlink>
      <w:r>
        <w:t>. Thank you for yo</w:t>
      </w:r>
      <w:r>
        <w:t>ur time and attention.</w:t>
      </w:r>
    </w:p>
    <w:p w14:paraId="27074519" w14:textId="77777777" w:rsidR="0075259A" w:rsidRDefault="0075259A">
      <w:pPr>
        <w:pStyle w:val="BodyText"/>
        <w:ind w:left="0"/>
        <w:rPr>
          <w:sz w:val="20"/>
        </w:rPr>
      </w:pPr>
    </w:p>
    <w:p w14:paraId="5CF29AB6" w14:textId="77777777" w:rsidR="0075259A" w:rsidRDefault="0075259A">
      <w:pPr>
        <w:pStyle w:val="BodyText"/>
        <w:spacing w:before="2"/>
        <w:ind w:left="0"/>
        <w:rPr>
          <w:sz w:val="24"/>
        </w:rPr>
      </w:pPr>
    </w:p>
    <w:p w14:paraId="62260EA8" w14:textId="77777777" w:rsidR="0075259A" w:rsidRDefault="0020183B">
      <w:pPr>
        <w:pStyle w:val="BodyText"/>
        <w:spacing w:line="717" w:lineRule="auto"/>
        <w:ind w:right="8406"/>
      </w:pPr>
      <w:r>
        <w:t>Sincerely, Mark Smith</w:t>
      </w:r>
    </w:p>
    <w:p w14:paraId="690D3B5D" w14:textId="77777777" w:rsidR="0075259A" w:rsidRDefault="0075259A">
      <w:pPr>
        <w:spacing w:line="717" w:lineRule="auto"/>
        <w:sectPr w:rsidR="0075259A">
          <w:pgSz w:w="12240" w:h="15840"/>
          <w:pgMar w:top="1340" w:right="1300" w:bottom="280" w:left="1300" w:header="720" w:footer="720" w:gutter="0"/>
          <w:cols w:space="720"/>
        </w:sectPr>
      </w:pPr>
    </w:p>
    <w:p w14:paraId="3BAB540C" w14:textId="77777777" w:rsidR="0075259A" w:rsidRDefault="0020183B">
      <w:pPr>
        <w:pStyle w:val="BodyText"/>
        <w:spacing w:before="78"/>
        <w:ind w:right="6247"/>
      </w:pPr>
      <w:r>
        <w:lastRenderedPageBreak/>
        <w:t>500 East College Avenue, Apt. 607 State College, PA 16801</w:t>
      </w:r>
    </w:p>
    <w:p w14:paraId="36C43477" w14:textId="77777777" w:rsidR="0075259A" w:rsidRDefault="0075259A">
      <w:pPr>
        <w:pStyle w:val="BodyText"/>
        <w:spacing w:before="1"/>
        <w:ind w:left="0"/>
      </w:pPr>
    </w:p>
    <w:p w14:paraId="201D867C" w14:textId="77777777" w:rsidR="0075259A" w:rsidRDefault="0020183B">
      <w:pPr>
        <w:pStyle w:val="BodyText"/>
      </w:pPr>
      <w:r>
        <w:t>Date</w:t>
      </w:r>
    </w:p>
    <w:p w14:paraId="27BD00F1" w14:textId="77777777" w:rsidR="0075259A" w:rsidRDefault="0075259A">
      <w:pPr>
        <w:pStyle w:val="BodyText"/>
        <w:ind w:left="0"/>
        <w:rPr>
          <w:sz w:val="24"/>
        </w:rPr>
      </w:pPr>
    </w:p>
    <w:p w14:paraId="18D9D261" w14:textId="77777777" w:rsidR="0075259A" w:rsidRDefault="0075259A">
      <w:pPr>
        <w:pStyle w:val="BodyText"/>
        <w:ind w:left="0"/>
        <w:rPr>
          <w:sz w:val="20"/>
        </w:rPr>
      </w:pPr>
    </w:p>
    <w:p w14:paraId="776888E2" w14:textId="77777777" w:rsidR="0075259A" w:rsidRDefault="0020183B">
      <w:pPr>
        <w:pStyle w:val="BodyText"/>
        <w:ind w:right="5860"/>
      </w:pPr>
      <w:r>
        <w:t>Ms. Kate Schwab, Vice-President Investment Banking, Analyst Recruiting Citigroup</w:t>
      </w:r>
    </w:p>
    <w:p w14:paraId="00584868" w14:textId="77777777" w:rsidR="0075259A" w:rsidRDefault="0020183B">
      <w:pPr>
        <w:pStyle w:val="BodyText"/>
        <w:ind w:right="6731"/>
      </w:pPr>
      <w:r>
        <w:t>388 Greenwich St, 33rd Floor New York, NY 10013</w:t>
      </w:r>
    </w:p>
    <w:p w14:paraId="55DE6C76" w14:textId="77777777" w:rsidR="0075259A" w:rsidRDefault="0075259A">
      <w:pPr>
        <w:pStyle w:val="BodyText"/>
        <w:spacing w:before="10"/>
        <w:ind w:left="0"/>
        <w:rPr>
          <w:sz w:val="21"/>
        </w:rPr>
      </w:pPr>
    </w:p>
    <w:p w14:paraId="50F3CAED" w14:textId="77777777" w:rsidR="0075259A" w:rsidRDefault="0020183B">
      <w:pPr>
        <w:pStyle w:val="BodyText"/>
      </w:pPr>
      <w:r>
        <w:t>Dear Ms. Schwab:</w:t>
      </w:r>
    </w:p>
    <w:p w14:paraId="33BCC914" w14:textId="77777777" w:rsidR="0075259A" w:rsidRDefault="0075259A">
      <w:pPr>
        <w:pStyle w:val="BodyText"/>
        <w:spacing w:before="1"/>
        <w:ind w:left="0"/>
      </w:pPr>
    </w:p>
    <w:p w14:paraId="6C7ADC14" w14:textId="77777777" w:rsidR="0075259A" w:rsidRDefault="0020183B">
      <w:pPr>
        <w:pStyle w:val="BodyText"/>
        <w:ind w:right="154"/>
      </w:pPr>
      <w:r>
        <w:t>I am currently a Junior Finance major at Penn State University within the Smeal College of Business.  I have</w:t>
      </w:r>
      <w:r>
        <w:t xml:space="preserve"> a strong interest to in investment banking after having two incredible work experiences in New York City last summer. I am specifically excited about Citigroup because it takes pride in providing clients financial services that enable growth and economic </w:t>
      </w:r>
      <w:r>
        <w:t>progress. Based on my previous financial experiences in I feel I could be an asset to your summer internship</w:t>
      </w:r>
      <w:r>
        <w:rPr>
          <w:spacing w:val="-12"/>
        </w:rPr>
        <w:t xml:space="preserve"> </w:t>
      </w:r>
      <w:r>
        <w:t>program.</w:t>
      </w:r>
    </w:p>
    <w:p w14:paraId="4059E6F9" w14:textId="77777777" w:rsidR="0075259A" w:rsidRDefault="0075259A">
      <w:pPr>
        <w:pStyle w:val="BodyText"/>
        <w:spacing w:before="1"/>
        <w:ind w:left="0"/>
      </w:pPr>
    </w:p>
    <w:p w14:paraId="53FEB419" w14:textId="77777777" w:rsidR="0075259A" w:rsidRDefault="0020183B">
      <w:pPr>
        <w:pStyle w:val="BodyText"/>
        <w:ind w:right="157"/>
      </w:pPr>
      <w:r>
        <w:t xml:space="preserve">As a double major in Finance and French, I am seeking a summer internship opportunity that applies my coursework to hands-on experience. </w:t>
      </w:r>
      <w:r>
        <w:t>With advanced-placement and academic success in fields of Finance and Accounting, a previous internship with Merrill Lynch Business Financial Services in New York, and employment with Christakos Financial Group in Westfield, NJ, I can bring considerable fi</w:t>
      </w:r>
      <w:r>
        <w:t>nancial experience to your company. Additionally, being a member of the Penn State Investment Association has enabled me to work in the Smeal College Trading Room where I have gained considerable knowledge in market research and investment, as well as fami</w:t>
      </w:r>
      <w:r>
        <w:t xml:space="preserve">liarity with financial software programs such as Bloomberg and </w:t>
      </w:r>
      <w:proofErr w:type="spellStart"/>
      <w:r>
        <w:t>Tradestation</w:t>
      </w:r>
      <w:proofErr w:type="spellEnd"/>
      <w:r>
        <w:t>.</w:t>
      </w:r>
    </w:p>
    <w:p w14:paraId="6D501485" w14:textId="77777777" w:rsidR="0075259A" w:rsidRDefault="0075259A">
      <w:pPr>
        <w:pStyle w:val="BodyText"/>
        <w:ind w:left="0"/>
      </w:pPr>
    </w:p>
    <w:p w14:paraId="343032AB" w14:textId="77777777" w:rsidR="0075259A" w:rsidRDefault="0020183B">
      <w:pPr>
        <w:pStyle w:val="BodyText"/>
        <w:ind w:right="126"/>
      </w:pPr>
      <w:r>
        <w:t>I feel that with these unique qualities and experiences, I can make a significant contribution to the success of Citigroup. Please consider me as a candidate for a summer interns</w:t>
      </w:r>
      <w:r>
        <w:t>hip position, and if appropriate please forward this to others in your company responsible for internships. Thank you for your time and attention. I would like to contact you in a week to ten days to discuss the possibility of an appointment on my next vis</w:t>
      </w:r>
      <w:r>
        <w:t xml:space="preserve">it to the city. If you need additional information in the meantime, please feel free to contact me at 908-123-4567 or at </w:t>
      </w:r>
      <w:hyperlink r:id="rId6">
        <w:r>
          <w:t>abc123@psu.edu.</w:t>
        </w:r>
      </w:hyperlink>
    </w:p>
    <w:p w14:paraId="3814A9CE" w14:textId="77777777" w:rsidR="0075259A" w:rsidRDefault="0075259A">
      <w:pPr>
        <w:pStyle w:val="BodyText"/>
        <w:spacing w:before="1"/>
        <w:ind w:left="0"/>
      </w:pPr>
    </w:p>
    <w:p w14:paraId="0BC31BF5" w14:textId="77777777" w:rsidR="0075259A" w:rsidRDefault="0020183B">
      <w:pPr>
        <w:pStyle w:val="BodyText"/>
      </w:pPr>
      <w:r>
        <w:t>Sincerely,</w:t>
      </w:r>
    </w:p>
    <w:p w14:paraId="57142A7E" w14:textId="77777777" w:rsidR="0075259A" w:rsidRDefault="0075259A">
      <w:pPr>
        <w:pStyle w:val="BodyText"/>
        <w:ind w:left="0"/>
        <w:rPr>
          <w:sz w:val="24"/>
        </w:rPr>
      </w:pPr>
    </w:p>
    <w:p w14:paraId="3BAF0F39" w14:textId="77777777" w:rsidR="0075259A" w:rsidRDefault="0075259A">
      <w:pPr>
        <w:pStyle w:val="BodyText"/>
        <w:ind w:left="0"/>
        <w:rPr>
          <w:sz w:val="24"/>
        </w:rPr>
      </w:pPr>
    </w:p>
    <w:p w14:paraId="45E7C351" w14:textId="77777777" w:rsidR="0075259A" w:rsidRDefault="0075259A">
      <w:pPr>
        <w:pStyle w:val="BodyText"/>
        <w:ind w:left="0"/>
        <w:rPr>
          <w:sz w:val="24"/>
        </w:rPr>
      </w:pPr>
    </w:p>
    <w:p w14:paraId="673CCA72" w14:textId="77777777" w:rsidR="0075259A" w:rsidRDefault="0075259A">
      <w:pPr>
        <w:pStyle w:val="BodyText"/>
        <w:ind w:left="0"/>
        <w:rPr>
          <w:sz w:val="24"/>
        </w:rPr>
      </w:pPr>
    </w:p>
    <w:p w14:paraId="222F7752" w14:textId="77777777" w:rsidR="0075259A" w:rsidRDefault="0020183B">
      <w:pPr>
        <w:pStyle w:val="BodyText"/>
        <w:spacing w:before="157"/>
      </w:pPr>
      <w:r>
        <w:t>Sample Student</w:t>
      </w:r>
    </w:p>
    <w:p w14:paraId="12013A97" w14:textId="77777777" w:rsidR="0075259A" w:rsidRDefault="0075259A">
      <w:pPr>
        <w:sectPr w:rsidR="0075259A">
          <w:pgSz w:w="12240" w:h="15840"/>
          <w:pgMar w:top="1340" w:right="1300" w:bottom="280" w:left="1300" w:header="720" w:footer="720" w:gutter="0"/>
          <w:cols w:space="720"/>
        </w:sectPr>
      </w:pPr>
    </w:p>
    <w:p w14:paraId="5431765D" w14:textId="77777777" w:rsidR="0075259A" w:rsidRDefault="0020183B">
      <w:pPr>
        <w:pStyle w:val="BodyText"/>
        <w:spacing w:before="78"/>
      </w:pPr>
      <w:r>
        <w:lastRenderedPageBreak/>
        <w:t>110 Bigler Hall</w:t>
      </w:r>
    </w:p>
    <w:p w14:paraId="0896C0E1" w14:textId="77777777" w:rsidR="0075259A" w:rsidRDefault="0020183B">
      <w:pPr>
        <w:pStyle w:val="BodyText"/>
        <w:spacing w:before="1" w:line="480" w:lineRule="auto"/>
        <w:ind w:right="7051"/>
      </w:pPr>
      <w:r>
        <w:t>University Park, PA 16802 Date</w:t>
      </w:r>
    </w:p>
    <w:p w14:paraId="1A722B37" w14:textId="77777777" w:rsidR="0075259A" w:rsidRDefault="0020183B">
      <w:pPr>
        <w:pStyle w:val="BodyText"/>
        <w:ind w:right="6652"/>
      </w:pPr>
      <w:r>
        <w:t>Sony Music Entertainment Inc. 550 Madison Ave, 2nd Floor New York, NY 100222-3211</w:t>
      </w:r>
    </w:p>
    <w:p w14:paraId="28F0AEA7" w14:textId="77777777" w:rsidR="0075259A" w:rsidRDefault="0075259A">
      <w:pPr>
        <w:pStyle w:val="BodyText"/>
        <w:ind w:left="0"/>
        <w:rPr>
          <w:sz w:val="24"/>
        </w:rPr>
      </w:pPr>
    </w:p>
    <w:p w14:paraId="3469160F" w14:textId="77777777" w:rsidR="0075259A" w:rsidRDefault="0075259A">
      <w:pPr>
        <w:pStyle w:val="BodyText"/>
        <w:spacing w:before="10"/>
        <w:ind w:left="0"/>
        <w:rPr>
          <w:sz w:val="19"/>
        </w:rPr>
      </w:pPr>
    </w:p>
    <w:p w14:paraId="3E800BAD" w14:textId="77777777" w:rsidR="0075259A" w:rsidRDefault="0020183B">
      <w:pPr>
        <w:pStyle w:val="BodyText"/>
      </w:pPr>
      <w:r>
        <w:t xml:space="preserve">Dear Mr. </w:t>
      </w:r>
      <w:proofErr w:type="spellStart"/>
      <w:r>
        <w:t>Baria</w:t>
      </w:r>
      <w:proofErr w:type="spellEnd"/>
      <w:r>
        <w:t>:</w:t>
      </w:r>
    </w:p>
    <w:p w14:paraId="514CB799" w14:textId="77777777" w:rsidR="0075259A" w:rsidRDefault="0075259A">
      <w:pPr>
        <w:pStyle w:val="BodyText"/>
        <w:ind w:left="0"/>
      </w:pPr>
    </w:p>
    <w:p w14:paraId="072C5AED" w14:textId="77777777" w:rsidR="0075259A" w:rsidRDefault="0020183B">
      <w:pPr>
        <w:pStyle w:val="BodyText"/>
        <w:ind w:right="199"/>
      </w:pPr>
      <w:r>
        <w:t>I am currently a freshman at the Pennsylvania State University seeking a summer position within the Arts and Repertoire divi</w:t>
      </w:r>
      <w:r>
        <w:t>sion of Sony Music. I value how Sony Music strives to deliver new and innovation entertainment strategies to energize customers’ experiences. I believe my previous experiences in the creative arts combined with my energy and love of music makes me an excel</w:t>
      </w:r>
      <w:r>
        <w:t>lent candidate for this position.</w:t>
      </w:r>
    </w:p>
    <w:p w14:paraId="4BA8F09E" w14:textId="77777777" w:rsidR="0075259A" w:rsidRDefault="0075259A">
      <w:pPr>
        <w:pStyle w:val="BodyText"/>
        <w:spacing w:before="2"/>
        <w:ind w:left="0"/>
      </w:pPr>
    </w:p>
    <w:p w14:paraId="2B23B1EB" w14:textId="77777777" w:rsidR="0075259A" w:rsidRDefault="0020183B">
      <w:pPr>
        <w:pStyle w:val="BodyText"/>
        <w:ind w:right="244"/>
      </w:pPr>
      <w:r>
        <w:t>I am excited about music, all types of music, and have been a singer for most of my life. I have been in four ensembles, have four years of chorus in high school, and performed with The Pennsylvania State Women’s Chorale.</w:t>
      </w:r>
      <w:r>
        <w:t xml:space="preserve"> Currently, I perform with a pop a-</w:t>
      </w:r>
      <w:proofErr w:type="spellStart"/>
      <w:r>
        <w:t>capella</w:t>
      </w:r>
      <w:proofErr w:type="spellEnd"/>
      <w:r>
        <w:t xml:space="preserve"> group as well as a gospel choir. I have studied music theory and spend my spare time researching the music industry. Through </w:t>
      </w:r>
      <w:proofErr w:type="gramStart"/>
      <w:r>
        <w:t>my</w:t>
      </w:r>
      <w:proofErr w:type="gramEnd"/>
    </w:p>
    <w:p w14:paraId="136D5A04" w14:textId="77777777" w:rsidR="0075259A" w:rsidRDefault="0020183B">
      <w:pPr>
        <w:pStyle w:val="BodyText"/>
        <w:ind w:right="524"/>
      </w:pPr>
      <w:r>
        <w:t>experience, I have developed a “good ear” for music, as well as the ability to spot a</w:t>
      </w:r>
      <w:r>
        <w:t xml:space="preserve"> good song. I instinctively know when vocals or instrumentation are weak, and when harmonies are </w:t>
      </w:r>
      <w:proofErr w:type="gramStart"/>
      <w:r>
        <w:t>discordant</w:t>
      </w:r>
      <w:proofErr w:type="gramEnd"/>
      <w:r>
        <w:t xml:space="preserve"> and pitch is off-key.</w:t>
      </w:r>
    </w:p>
    <w:p w14:paraId="65231688" w14:textId="77777777" w:rsidR="0075259A" w:rsidRDefault="0075259A">
      <w:pPr>
        <w:pStyle w:val="BodyText"/>
        <w:spacing w:before="10"/>
        <w:ind w:left="0"/>
        <w:rPr>
          <w:sz w:val="21"/>
        </w:rPr>
      </w:pPr>
    </w:p>
    <w:p w14:paraId="0E243966" w14:textId="77777777" w:rsidR="0075259A" w:rsidRDefault="0020183B">
      <w:pPr>
        <w:pStyle w:val="BodyText"/>
        <w:ind w:right="450"/>
      </w:pPr>
      <w:r>
        <w:t>I am open to learning and interested in knowing all I can about the music industry. Having an internship this summer with you</w:t>
      </w:r>
      <w:r>
        <w:t>r firm would support my endeavors as well as provide me with the opportunity to put my passion to work for you. I would appreciate the opportunity to discuss my qualifications with you and look forward to hearing from you.</w:t>
      </w:r>
    </w:p>
    <w:p w14:paraId="1EBAB74D" w14:textId="77777777" w:rsidR="0075259A" w:rsidRDefault="0075259A">
      <w:pPr>
        <w:pStyle w:val="BodyText"/>
        <w:ind w:left="0"/>
        <w:rPr>
          <w:sz w:val="24"/>
        </w:rPr>
      </w:pPr>
    </w:p>
    <w:p w14:paraId="7C16D61E" w14:textId="77777777" w:rsidR="0075259A" w:rsidRDefault="0075259A">
      <w:pPr>
        <w:pStyle w:val="BodyText"/>
        <w:spacing w:before="1"/>
        <w:ind w:left="0"/>
        <w:rPr>
          <w:sz w:val="20"/>
        </w:rPr>
      </w:pPr>
    </w:p>
    <w:p w14:paraId="1321323D" w14:textId="77777777" w:rsidR="0075259A" w:rsidRDefault="0020183B">
      <w:pPr>
        <w:pStyle w:val="BodyText"/>
        <w:spacing w:before="1"/>
      </w:pPr>
      <w:r>
        <w:t>Sincerely,</w:t>
      </w:r>
    </w:p>
    <w:p w14:paraId="7B911304" w14:textId="77777777" w:rsidR="0075259A" w:rsidRDefault="0075259A">
      <w:pPr>
        <w:pStyle w:val="BodyText"/>
        <w:ind w:left="0"/>
        <w:rPr>
          <w:sz w:val="24"/>
        </w:rPr>
      </w:pPr>
    </w:p>
    <w:p w14:paraId="07937DE3" w14:textId="77777777" w:rsidR="0075259A" w:rsidRDefault="0075259A">
      <w:pPr>
        <w:pStyle w:val="BodyText"/>
        <w:ind w:left="0"/>
        <w:rPr>
          <w:sz w:val="24"/>
        </w:rPr>
      </w:pPr>
    </w:p>
    <w:p w14:paraId="405123A3" w14:textId="77777777" w:rsidR="0075259A" w:rsidRDefault="0075259A">
      <w:pPr>
        <w:pStyle w:val="BodyText"/>
        <w:ind w:left="0"/>
        <w:rPr>
          <w:sz w:val="24"/>
        </w:rPr>
      </w:pPr>
    </w:p>
    <w:p w14:paraId="03D10A92" w14:textId="77777777" w:rsidR="0075259A" w:rsidRDefault="0075259A">
      <w:pPr>
        <w:pStyle w:val="BodyText"/>
        <w:ind w:left="0"/>
        <w:rPr>
          <w:sz w:val="24"/>
        </w:rPr>
      </w:pPr>
    </w:p>
    <w:p w14:paraId="058F3B2A" w14:textId="77777777" w:rsidR="0075259A" w:rsidRDefault="0020183B">
      <w:pPr>
        <w:pStyle w:val="BodyText"/>
        <w:spacing w:before="157"/>
      </w:pPr>
      <w:r>
        <w:t>Tanya L. Music</w:t>
      </w:r>
    </w:p>
    <w:p w14:paraId="62DD6F9B" w14:textId="77777777" w:rsidR="0075259A" w:rsidRDefault="0075259A">
      <w:pPr>
        <w:sectPr w:rsidR="0075259A">
          <w:pgSz w:w="12240" w:h="15840"/>
          <w:pgMar w:top="1340" w:right="1300" w:bottom="280" w:left="1300" w:header="720" w:footer="720" w:gutter="0"/>
          <w:cols w:space="720"/>
        </w:sectPr>
      </w:pPr>
    </w:p>
    <w:p w14:paraId="640F73BC" w14:textId="77777777" w:rsidR="0075259A" w:rsidRDefault="0020183B">
      <w:pPr>
        <w:pStyle w:val="BodyText"/>
        <w:spacing w:before="78"/>
      </w:pPr>
      <w:r>
        <w:lastRenderedPageBreak/>
        <w:t>Jason Sample</w:t>
      </w:r>
    </w:p>
    <w:p w14:paraId="3FD7D8C0" w14:textId="77777777" w:rsidR="0075259A" w:rsidRDefault="0020183B">
      <w:pPr>
        <w:pStyle w:val="BodyText"/>
        <w:spacing w:before="1"/>
        <w:ind w:right="6686"/>
      </w:pPr>
      <w:r>
        <w:t>123 Bellaire Avenue, Apt. 456 State College, PA 16801</w:t>
      </w:r>
    </w:p>
    <w:p w14:paraId="56A31557" w14:textId="77777777" w:rsidR="0075259A" w:rsidRDefault="0075259A">
      <w:pPr>
        <w:pStyle w:val="BodyText"/>
        <w:ind w:left="0"/>
      </w:pPr>
    </w:p>
    <w:p w14:paraId="49769168" w14:textId="77777777" w:rsidR="0075259A" w:rsidRDefault="0020183B">
      <w:pPr>
        <w:pStyle w:val="BodyText"/>
      </w:pPr>
      <w:r>
        <w:t>Date</w:t>
      </w:r>
    </w:p>
    <w:p w14:paraId="64B524B6" w14:textId="77777777" w:rsidR="0075259A" w:rsidRDefault="0075259A">
      <w:pPr>
        <w:pStyle w:val="BodyText"/>
        <w:ind w:left="0"/>
      </w:pPr>
    </w:p>
    <w:p w14:paraId="144E4378" w14:textId="77777777" w:rsidR="0075259A" w:rsidRDefault="0020183B">
      <w:pPr>
        <w:pStyle w:val="BodyText"/>
        <w:ind w:right="7907"/>
      </w:pPr>
      <w:r>
        <w:t>Molly Jones Bates White, LLC</w:t>
      </w:r>
    </w:p>
    <w:p w14:paraId="197F14E8" w14:textId="77777777" w:rsidR="0075259A" w:rsidRDefault="0020183B">
      <w:pPr>
        <w:pStyle w:val="BodyText"/>
        <w:spacing w:line="247" w:lineRule="exact"/>
      </w:pPr>
      <w:r>
        <w:t>2001 K Street NW, Suite 700</w:t>
      </w:r>
    </w:p>
    <w:p w14:paraId="3B51D89B" w14:textId="77777777" w:rsidR="0075259A" w:rsidRDefault="0020183B">
      <w:pPr>
        <w:pStyle w:val="BodyText"/>
        <w:spacing w:before="1" w:line="480" w:lineRule="auto"/>
        <w:ind w:right="7304"/>
      </w:pPr>
      <w:r>
        <w:t>Washington, DC 20006 Dear Ms. Jones,</w:t>
      </w:r>
    </w:p>
    <w:p w14:paraId="4DEF815B" w14:textId="77777777" w:rsidR="0075259A" w:rsidRDefault="0020183B">
      <w:pPr>
        <w:pStyle w:val="BodyText"/>
        <w:ind w:right="256"/>
      </w:pPr>
      <w:r>
        <w:t>It was a pleasure speaking with you at Penn State’s Fall Career</w:t>
      </w:r>
      <w:r>
        <w:t xml:space="preserve"> Days about the summer internship consultant position available at Bates White LLC. Being a Junior majoring in Corporate Innovation and Entrepreneurship in the Smeal College of Business and Schreyer Honors College, I find the intellectual freedom and dedic</w:t>
      </w:r>
      <w:r>
        <w:t>ated mentoring offered in this program a great opportunity for guided business skills development. My work experience and coursework have prepared me well for a position on the Bates White team.</w:t>
      </w:r>
    </w:p>
    <w:p w14:paraId="78427219" w14:textId="77777777" w:rsidR="0075259A" w:rsidRDefault="0075259A">
      <w:pPr>
        <w:pStyle w:val="BodyText"/>
        <w:spacing w:before="2"/>
        <w:ind w:left="0"/>
      </w:pPr>
    </w:p>
    <w:p w14:paraId="28201475" w14:textId="77777777" w:rsidR="0075259A" w:rsidRDefault="0020183B">
      <w:pPr>
        <w:pStyle w:val="BodyText"/>
        <w:ind w:right="206"/>
      </w:pPr>
      <w:r>
        <w:t>Through coursework I have expanded my understanding of the i</w:t>
      </w:r>
      <w:r>
        <w:t>nteraction between the financial and legal world. The skills I learned at Ed Peete Company, a residential and commercial developer, will also serve as an asset to the Bates White team. While there, I was assigned to develop and implement a company plan for</w:t>
      </w:r>
      <w:r>
        <w:t xml:space="preserve"> the building environmental certified projects helping to enhance my research and analytical abilities. I learned first-hand how to create and implement a plan of action. In addition, the project challenged my ideas to communicate with various experts </w:t>
      </w:r>
      <w:proofErr w:type="gramStart"/>
      <w:r>
        <w:t>on t</w:t>
      </w:r>
      <w:r>
        <w:t>he subject of environmental</w:t>
      </w:r>
      <w:proofErr w:type="gramEnd"/>
      <w:r>
        <w:t xml:space="preserve"> building and to present my ideas to the executives of the company. The highlights of that experience that uniquely qualify me for a position with your firm are:</w:t>
      </w:r>
    </w:p>
    <w:p w14:paraId="71BD8B37" w14:textId="77777777" w:rsidR="0075259A" w:rsidRDefault="0075259A">
      <w:pPr>
        <w:pStyle w:val="BodyText"/>
        <w:spacing w:before="1"/>
        <w:ind w:left="0"/>
      </w:pPr>
    </w:p>
    <w:p w14:paraId="0F92BE76" w14:textId="77777777" w:rsidR="0075259A" w:rsidRDefault="0020183B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69" w:lineRule="exact"/>
        <w:ind w:hanging="361"/>
      </w:pPr>
      <w:r>
        <w:t>Researched, with no previous knowledge, environmental building techniques and</w:t>
      </w:r>
      <w:r>
        <w:rPr>
          <w:spacing w:val="-29"/>
        </w:rPr>
        <w:t xml:space="preserve"> </w:t>
      </w:r>
      <w:proofErr w:type="gramStart"/>
      <w:r>
        <w:t>procedures</w:t>
      </w:r>
      <w:proofErr w:type="gramEnd"/>
    </w:p>
    <w:p w14:paraId="0BA1638D" w14:textId="77777777" w:rsidR="0075259A" w:rsidRDefault="0020183B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37" w:lineRule="auto"/>
        <w:ind w:right="1461"/>
      </w:pPr>
      <w:r>
        <w:t>Prepared Excel Spreadsheets outlining costs and feasibility of implementing an environmental building</w:t>
      </w:r>
      <w:r>
        <w:rPr>
          <w:spacing w:val="-2"/>
        </w:rPr>
        <w:t xml:space="preserve"> </w:t>
      </w:r>
      <w:proofErr w:type="gramStart"/>
      <w:r>
        <w:t>strategy</w:t>
      </w:r>
      <w:proofErr w:type="gramEnd"/>
    </w:p>
    <w:p w14:paraId="4974D1EB" w14:textId="77777777" w:rsidR="0075259A" w:rsidRDefault="0020183B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" w:line="269" w:lineRule="exact"/>
        <w:ind w:hanging="361"/>
      </w:pPr>
      <w:r>
        <w:t>Utilized PowerPoint to present research and estimated costs to company</w:t>
      </w:r>
      <w:r>
        <w:rPr>
          <w:spacing w:val="-10"/>
        </w:rPr>
        <w:t xml:space="preserve"> </w:t>
      </w:r>
      <w:proofErr w:type="gramStart"/>
      <w:r>
        <w:t>executives</w:t>
      </w:r>
      <w:proofErr w:type="gramEnd"/>
    </w:p>
    <w:p w14:paraId="21A5F8F8" w14:textId="77777777" w:rsidR="0075259A" w:rsidRDefault="0020183B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2" w:line="237" w:lineRule="auto"/>
        <w:ind w:right="306"/>
      </w:pPr>
      <w:r>
        <w:t xml:space="preserve">Worked in a team environment with other company employees to implement environmental </w:t>
      </w:r>
      <w:proofErr w:type="gramStart"/>
      <w:r>
        <w:t>plan</w:t>
      </w:r>
      <w:proofErr w:type="gramEnd"/>
    </w:p>
    <w:p w14:paraId="774CF857" w14:textId="77777777" w:rsidR="0075259A" w:rsidRDefault="0020183B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2"/>
        <w:ind w:hanging="361"/>
      </w:pPr>
      <w:r>
        <w:t>Project ended with Leadership in Energy and Environmental Development</w:t>
      </w:r>
      <w:r>
        <w:rPr>
          <w:spacing w:val="-18"/>
        </w:rPr>
        <w:t xml:space="preserve"> </w:t>
      </w:r>
      <w:r>
        <w:t>certification</w:t>
      </w:r>
    </w:p>
    <w:p w14:paraId="5EE00EED" w14:textId="77777777" w:rsidR="0075259A" w:rsidRDefault="0075259A">
      <w:pPr>
        <w:pStyle w:val="BodyText"/>
        <w:spacing w:before="9"/>
        <w:ind w:left="0"/>
        <w:rPr>
          <w:sz w:val="21"/>
        </w:rPr>
      </w:pPr>
    </w:p>
    <w:p w14:paraId="54A97489" w14:textId="77777777" w:rsidR="0075259A" w:rsidRDefault="0020183B">
      <w:pPr>
        <w:pStyle w:val="BodyText"/>
        <w:ind w:right="527"/>
      </w:pPr>
      <w:r>
        <w:t>Thank you for reviewing my qualifications and resume. I look forward to having the opportunity to interview with Bates White in October.</w:t>
      </w:r>
    </w:p>
    <w:p w14:paraId="03E88ED4" w14:textId="77777777" w:rsidR="0075259A" w:rsidRDefault="0075259A">
      <w:pPr>
        <w:pStyle w:val="BodyText"/>
        <w:ind w:left="0"/>
      </w:pPr>
    </w:p>
    <w:p w14:paraId="0BBC1371" w14:textId="77777777" w:rsidR="0075259A" w:rsidRDefault="0020183B">
      <w:pPr>
        <w:pStyle w:val="BodyText"/>
      </w:pPr>
      <w:r>
        <w:t>Sincerely,</w:t>
      </w:r>
    </w:p>
    <w:p w14:paraId="494280E9" w14:textId="77777777" w:rsidR="0075259A" w:rsidRDefault="0075259A">
      <w:pPr>
        <w:pStyle w:val="BodyText"/>
        <w:ind w:left="0"/>
        <w:rPr>
          <w:sz w:val="24"/>
        </w:rPr>
      </w:pPr>
    </w:p>
    <w:p w14:paraId="17584097" w14:textId="77777777" w:rsidR="0075259A" w:rsidRDefault="0075259A">
      <w:pPr>
        <w:pStyle w:val="BodyText"/>
        <w:ind w:left="0"/>
        <w:rPr>
          <w:sz w:val="24"/>
        </w:rPr>
      </w:pPr>
    </w:p>
    <w:p w14:paraId="2FB2A172" w14:textId="77777777" w:rsidR="0075259A" w:rsidRDefault="0075259A">
      <w:pPr>
        <w:pStyle w:val="BodyText"/>
        <w:ind w:left="0"/>
        <w:rPr>
          <w:sz w:val="24"/>
        </w:rPr>
      </w:pPr>
    </w:p>
    <w:p w14:paraId="72E85BEA" w14:textId="77777777" w:rsidR="0075259A" w:rsidRDefault="0075259A">
      <w:pPr>
        <w:pStyle w:val="BodyText"/>
        <w:ind w:left="0"/>
        <w:rPr>
          <w:sz w:val="24"/>
        </w:rPr>
      </w:pPr>
    </w:p>
    <w:p w14:paraId="571B277A" w14:textId="77777777" w:rsidR="0075259A" w:rsidRDefault="0020183B">
      <w:pPr>
        <w:pStyle w:val="BodyText"/>
        <w:spacing w:before="161"/>
      </w:pPr>
      <w:r>
        <w:t>Jason Sample</w:t>
      </w:r>
    </w:p>
    <w:sectPr w:rsidR="0075259A">
      <w:pgSz w:w="12240" w:h="15840"/>
      <w:pgMar w:top="134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7E61EF"/>
    <w:multiLevelType w:val="hybridMultilevel"/>
    <w:tmpl w:val="985A2A04"/>
    <w:lvl w:ilvl="0" w:tplc="4132840C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E1A896A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2" w:tplc="12B86EBA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ar-SA"/>
      </w:rPr>
    </w:lvl>
    <w:lvl w:ilvl="3" w:tplc="658E8144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ar-SA"/>
      </w:rPr>
    </w:lvl>
    <w:lvl w:ilvl="4" w:tplc="B16E5F0C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ar-SA"/>
      </w:rPr>
    </w:lvl>
    <w:lvl w:ilvl="5" w:tplc="E8360408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F40E5FC6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7" w:tplc="B0821606">
      <w:numFmt w:val="bullet"/>
      <w:lvlText w:val="•"/>
      <w:lvlJc w:val="left"/>
      <w:pPr>
        <w:ind w:left="7006" w:hanging="360"/>
      </w:pPr>
      <w:rPr>
        <w:rFonts w:hint="default"/>
        <w:lang w:val="en-US" w:eastAsia="en-US" w:bidi="ar-SA"/>
      </w:rPr>
    </w:lvl>
    <w:lvl w:ilvl="8" w:tplc="5F1664D4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TAxNLMwMrcwMTdT0lEKTi0uzszPAykwrAUAirphiSwAAAA="/>
  </w:docVars>
  <w:rsids>
    <w:rsidRoot w:val="0075259A"/>
    <w:rsid w:val="0020183B"/>
    <w:rsid w:val="00752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F4B7054"/>
  <w15:docId w15:val="{72339711-B692-4BDF-8A8D-C3C1D835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anklin Gothic Book" w:eastAsia="Franklin Gothic Book" w:hAnsi="Franklin Gothic Book" w:cs="Franklin Gothic Boo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0"/>
    </w:pPr>
  </w:style>
  <w:style w:type="paragraph" w:styleId="Title">
    <w:name w:val="Title"/>
    <w:basedOn w:val="Normal"/>
    <w:uiPriority w:val="10"/>
    <w:qFormat/>
    <w:pPr>
      <w:spacing w:before="85"/>
      <w:ind w:left="4124" w:right="4123"/>
      <w:jc w:val="center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"/>
      <w:ind w:left="8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bc123@psu.edu" TargetMode="External"/><Relationship Id="rId5" Type="http://schemas.openxmlformats.org/officeDocument/2006/relationships/hyperlink" Target="mailto:abc12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10</Words>
  <Characters>8040</Characters>
  <Application>Microsoft Office Word</Application>
  <DocSecurity>0</DocSecurity>
  <Lines>67</Lines>
  <Paragraphs>18</Paragraphs>
  <ScaleCrop>false</ScaleCrop>
  <Company/>
  <LinksUpToDate>false</LinksUpToDate>
  <CharactersWithSpaces>9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y Pepsin</dc:creator>
  <cp:lastModifiedBy>Tressler, Emily R</cp:lastModifiedBy>
  <cp:revision>2</cp:revision>
  <dcterms:created xsi:type="dcterms:W3CDTF">2021-01-19T16:47:00Z</dcterms:created>
  <dcterms:modified xsi:type="dcterms:W3CDTF">2021-01-19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1-19T00:00:00Z</vt:filetime>
  </property>
</Properties>
</file>